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092E" w:rsidRPr="00E12625" w:rsidRDefault="00A9092E" w:rsidP="00E12625">
      <w:pPr>
        <w:pStyle w:val="Heading1"/>
        <w:spacing w:before="0" w:after="0"/>
      </w:pPr>
      <w:r w:rsidRPr="00E12625">
        <w:t>TABEL</w:t>
      </w:r>
    </w:p>
    <w:p w:rsidR="00A62162" w:rsidRPr="00A62162" w:rsidRDefault="00A62162" w:rsidP="00A62162">
      <w:pPr>
        <w:pStyle w:val="ListParagraph"/>
        <w:spacing w:after="0" w:line="360" w:lineRule="auto"/>
        <w:ind w:left="426"/>
        <w:jc w:val="center"/>
        <w:rPr>
          <w:rFonts w:ascii="Times New Roman" w:eastAsia="Times New Roman" w:hAnsi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/>
          <w:b/>
          <w:sz w:val="24"/>
          <w:szCs w:val="24"/>
        </w:rPr>
        <w:t>Tabel.1</w:t>
      </w:r>
      <w:r w:rsidRPr="00A62162">
        <w:rPr>
          <w:rFonts w:ascii="Times New Roman" w:eastAsia="Times New Roman" w:hAnsi="Times New Roman"/>
          <w:b/>
          <w:sz w:val="24"/>
          <w:szCs w:val="24"/>
        </w:rPr>
        <w:t xml:space="preserve">  Karakteristik</w:t>
      </w:r>
      <w:proofErr w:type="gramEnd"/>
      <w:r w:rsidRPr="00A62162">
        <w:rPr>
          <w:rFonts w:ascii="Times New Roman" w:eastAsia="Times New Roman" w:hAnsi="Times New Roman"/>
          <w:b/>
          <w:sz w:val="24"/>
          <w:szCs w:val="24"/>
        </w:rPr>
        <w:t xml:space="preserve"> Demografi Pasien</w:t>
      </w:r>
    </w:p>
    <w:p w:rsidR="00A62162" w:rsidRPr="00A62162" w:rsidRDefault="00A62162" w:rsidP="00A62162">
      <w:pPr>
        <w:pStyle w:val="ListParagraph"/>
        <w:spacing w:after="0" w:line="360" w:lineRule="auto"/>
        <w:ind w:left="426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5"/>
        <w:gridCol w:w="2471"/>
        <w:gridCol w:w="2505"/>
      </w:tblGrid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Karakteristik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Jumlah</w:t>
            </w:r>
          </w:p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(n= 151)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Persentase (%)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Jenis Kelam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   Laki-lak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73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48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   Perempua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52</w:t>
            </w:r>
          </w:p>
        </w:tc>
      </w:tr>
      <w:tr w:rsidR="00A62162" w:rsidRPr="00344F84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Usia (Tahun)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A62162" w:rsidRPr="00344F84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   17-25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23,2</w:t>
            </w:r>
          </w:p>
        </w:tc>
      </w:tr>
      <w:tr w:rsidR="00A62162" w:rsidRPr="00344F84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   26-45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26</w:t>
            </w:r>
          </w:p>
        </w:tc>
      </w:tr>
      <w:tr w:rsidR="00A62162" w:rsidRPr="00344F84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   46-65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37,7</w:t>
            </w:r>
          </w:p>
        </w:tc>
      </w:tr>
      <w:tr w:rsidR="00A62162" w:rsidRPr="00344F84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spacing w:line="36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 xml:space="preserve"> .&gt;65 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13,3</w:t>
            </w:r>
          </w:p>
        </w:tc>
      </w:tr>
    </w:tbl>
    <w:p w:rsidR="00A9092E" w:rsidRPr="00E12625" w:rsidRDefault="00A9092E" w:rsidP="00E12625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id-ID"/>
        </w:rPr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A62162">
      <w:pPr>
        <w:spacing w:after="0" w:line="360" w:lineRule="auto"/>
        <w:ind w:left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el.2</w:t>
      </w:r>
      <w:r w:rsidRPr="00A9243E">
        <w:rPr>
          <w:rFonts w:ascii="Times New Roman" w:hAnsi="Times New Roman"/>
          <w:b/>
          <w:sz w:val="24"/>
          <w:szCs w:val="24"/>
        </w:rPr>
        <w:t xml:space="preserve"> Obat Gastro Intestinal</w:t>
      </w:r>
    </w:p>
    <w:p w:rsidR="00A62162" w:rsidRPr="00A9243E" w:rsidRDefault="00A62162" w:rsidP="00A62162">
      <w:pPr>
        <w:spacing w:after="0" w:line="360" w:lineRule="auto"/>
        <w:ind w:left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5"/>
        <w:gridCol w:w="2471"/>
        <w:gridCol w:w="2505"/>
      </w:tblGrid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Obat G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Jumlah</w:t>
            </w:r>
          </w:p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(n= 151)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b/>
                <w:sz w:val="20"/>
                <w:szCs w:val="20"/>
              </w:rPr>
              <w:t>Persentase (%)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Ranitid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66,2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Omeprazol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33,1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Pantoprazol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0,7</w:t>
            </w:r>
          </w:p>
        </w:tc>
      </w:tr>
    </w:tbl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Pr="00A9243E" w:rsidRDefault="00A62162" w:rsidP="00A62162">
      <w:pPr>
        <w:pStyle w:val="ListParagraph"/>
        <w:spacing w:after="0" w:line="360" w:lineRule="auto"/>
        <w:ind w:left="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Tabel 3</w:t>
      </w:r>
      <w:r w:rsidRPr="00A9243E">
        <w:rPr>
          <w:rFonts w:ascii="Times New Roman" w:hAnsi="Times New Roman"/>
          <w:b/>
          <w:sz w:val="24"/>
          <w:szCs w:val="24"/>
        </w:rPr>
        <w:t>.  Obat Analgetik lain</w:t>
      </w:r>
    </w:p>
    <w:p w:rsidR="00A62162" w:rsidRPr="00A9243E" w:rsidRDefault="00A62162" w:rsidP="00A62162">
      <w:pPr>
        <w:pStyle w:val="ListParagraph"/>
        <w:spacing w:after="0" w:line="360" w:lineRule="auto"/>
        <w:ind w:left="1004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5"/>
        <w:gridCol w:w="2471"/>
        <w:gridCol w:w="2505"/>
      </w:tblGrid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Analgetik La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Jumlah</w:t>
            </w:r>
          </w:p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(n= 151)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Persentase (%)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Paracetamol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Tramadol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6,6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Morph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5,3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Paracetoml+Tramadol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8,6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Fenthanyl + Tramadol + Morph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35,1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Non Alagetik Lain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EE0E96">
              <w:rPr>
                <w:rFonts w:ascii="Times New Roman" w:eastAsia="Times New Roman" w:hAnsi="Times New Roman"/>
                <w:sz w:val="20"/>
                <w:szCs w:val="20"/>
              </w:rPr>
              <w:t>40,4</w:t>
            </w:r>
          </w:p>
        </w:tc>
      </w:tr>
    </w:tbl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Pr="00A9243E" w:rsidRDefault="00A62162" w:rsidP="00A62162">
      <w:pPr>
        <w:pStyle w:val="ListParagraph"/>
        <w:spacing w:after="0" w:line="360" w:lineRule="auto"/>
        <w:ind w:left="42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el 4</w:t>
      </w:r>
      <w:r w:rsidRPr="00A9243E">
        <w:rPr>
          <w:rFonts w:ascii="Times New Roman" w:hAnsi="Times New Roman"/>
          <w:b/>
          <w:sz w:val="24"/>
          <w:szCs w:val="24"/>
        </w:rPr>
        <w:t>. Dosis pemberian ketorolak</w:t>
      </w:r>
    </w:p>
    <w:p w:rsidR="00A62162" w:rsidRPr="00A9243E" w:rsidRDefault="00A62162" w:rsidP="00A62162">
      <w:pPr>
        <w:pStyle w:val="ListParagraph"/>
        <w:spacing w:after="0" w:line="360" w:lineRule="auto"/>
        <w:ind w:left="426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5"/>
        <w:gridCol w:w="2471"/>
        <w:gridCol w:w="2505"/>
      </w:tblGrid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Dosis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Jumlah</w:t>
            </w:r>
          </w:p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(n= 151)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Persentase (%)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Extra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4,6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Tiap 12 jam (2 x 1)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98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65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Tiap 8 jam  (3 x 1)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0,4</w:t>
            </w:r>
          </w:p>
        </w:tc>
      </w:tr>
    </w:tbl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CD32B6" w:rsidRDefault="00CD32B6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</w:p>
    <w:p w:rsidR="00A62162" w:rsidRPr="00A9243E" w:rsidRDefault="00A62162" w:rsidP="00A62162">
      <w:pPr>
        <w:spacing w:after="0" w:line="360" w:lineRule="auto"/>
        <w:ind w:left="567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Tabel 5</w:t>
      </w:r>
      <w:r w:rsidRPr="00A9243E">
        <w:rPr>
          <w:rFonts w:ascii="Times New Roman" w:hAnsi="Times New Roman"/>
          <w:b/>
          <w:sz w:val="24"/>
          <w:szCs w:val="24"/>
        </w:rPr>
        <w:t xml:space="preserve">. Lama </w:t>
      </w:r>
      <w:proofErr w:type="gramStart"/>
      <w:r w:rsidRPr="00A9243E">
        <w:rPr>
          <w:rFonts w:ascii="Times New Roman" w:hAnsi="Times New Roman"/>
          <w:b/>
          <w:sz w:val="24"/>
          <w:szCs w:val="24"/>
        </w:rPr>
        <w:t>pemberian</w:t>
      </w:r>
      <w:proofErr w:type="gramEnd"/>
      <w:r w:rsidRPr="00A9243E">
        <w:rPr>
          <w:rFonts w:ascii="Times New Roman" w:hAnsi="Times New Roman"/>
          <w:b/>
          <w:sz w:val="24"/>
          <w:szCs w:val="24"/>
        </w:rPr>
        <w:t xml:space="preserve"> injeksi ketorolak (durasi)</w:t>
      </w:r>
    </w:p>
    <w:p w:rsidR="00A62162" w:rsidRPr="00A9243E" w:rsidRDefault="00A62162" w:rsidP="00A62162">
      <w:pPr>
        <w:spacing w:after="0" w:line="36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5"/>
        <w:gridCol w:w="2471"/>
        <w:gridCol w:w="2505"/>
      </w:tblGrid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urasi 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Jumlah</w:t>
            </w:r>
          </w:p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(n= 151)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b/>
                <w:sz w:val="24"/>
                <w:szCs w:val="24"/>
              </w:rPr>
              <w:t>Persentase (%)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&lt; 3 har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23,1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 har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19,9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4 har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19,9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5 har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19,9</w:t>
            </w:r>
          </w:p>
        </w:tc>
      </w:tr>
      <w:tr w:rsidR="00A62162" w:rsidRPr="00A9243E" w:rsidTr="00EE0E96">
        <w:tc>
          <w:tcPr>
            <w:tcW w:w="2535" w:type="dxa"/>
            <w:shd w:val="clear" w:color="auto" w:fill="auto"/>
          </w:tcPr>
          <w:p w:rsidR="00A62162" w:rsidRPr="00EE0E96" w:rsidRDefault="00A62162" w:rsidP="00EE0E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&gt;5 hari</w:t>
            </w:r>
          </w:p>
        </w:tc>
        <w:tc>
          <w:tcPr>
            <w:tcW w:w="2471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2505" w:type="dxa"/>
            <w:shd w:val="clear" w:color="auto" w:fill="auto"/>
          </w:tcPr>
          <w:p w:rsidR="00A62162" w:rsidRPr="00EE0E96" w:rsidRDefault="00A62162" w:rsidP="00EE0E9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E0E96">
              <w:rPr>
                <w:rFonts w:ascii="Times New Roman" w:eastAsia="Times New Roman" w:hAnsi="Times New Roman"/>
                <w:sz w:val="24"/>
                <w:szCs w:val="24"/>
              </w:rPr>
              <w:t>17,2</w:t>
            </w:r>
          </w:p>
        </w:tc>
      </w:tr>
    </w:tbl>
    <w:p w:rsidR="00A62162" w:rsidRDefault="00A62162" w:rsidP="00E12625">
      <w:pPr>
        <w:pStyle w:val="Heading1"/>
        <w:spacing w:before="0" w:after="0"/>
      </w:pPr>
    </w:p>
    <w:p w:rsidR="00A62162" w:rsidRDefault="00A62162" w:rsidP="00E12625">
      <w:pPr>
        <w:pStyle w:val="Heading1"/>
        <w:spacing w:before="0" w:after="0"/>
      </w:pPr>
      <w:bookmarkStart w:id="0" w:name="_GoBack"/>
      <w:bookmarkEnd w:id="0"/>
    </w:p>
    <w:sectPr w:rsidR="00A62162" w:rsidSect="00E12625">
      <w:footerReference w:type="default" r:id="rId8"/>
      <w:headerReference w:type="first" r:id="rId9"/>
      <w:footerReference w:type="first" r:id="rId10"/>
      <w:type w:val="continuous"/>
      <w:pgSz w:w="11907" w:h="16839" w:code="9"/>
      <w:pgMar w:top="1701" w:right="1701" w:bottom="1701" w:left="1701" w:header="720" w:footer="720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5940" w:rsidRDefault="009F5940" w:rsidP="00A11EFF">
      <w:pPr>
        <w:spacing w:after="0" w:line="240" w:lineRule="auto"/>
      </w:pPr>
      <w:r>
        <w:separator/>
      </w:r>
    </w:p>
  </w:endnote>
  <w:endnote w:type="continuationSeparator" w:id="0">
    <w:p w:rsidR="009F5940" w:rsidRDefault="009F5940" w:rsidP="00A11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1A1" w:rsidRDefault="006801A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D32B6">
      <w:rPr>
        <w:noProof/>
      </w:rPr>
      <w:t>3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1A1" w:rsidRDefault="006801A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:rsidR="006801A1" w:rsidRDefault="006801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5940" w:rsidRDefault="009F5940" w:rsidP="00A11EFF">
      <w:pPr>
        <w:spacing w:after="0" w:line="240" w:lineRule="auto"/>
      </w:pPr>
      <w:r>
        <w:separator/>
      </w:r>
    </w:p>
  </w:footnote>
  <w:footnote w:type="continuationSeparator" w:id="0">
    <w:p w:rsidR="009F5940" w:rsidRDefault="009F5940" w:rsidP="00A11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1A1" w:rsidRPr="00683857" w:rsidRDefault="006801A1" w:rsidP="00536283">
    <w:pPr>
      <w:pStyle w:val="Footer"/>
      <w:jc w:val="center"/>
      <w:rPr>
        <w:i/>
        <w:iCs/>
      </w:rPr>
    </w:pPr>
    <w:r w:rsidRPr="00683857">
      <w:rPr>
        <w:i/>
        <w:iCs/>
      </w:rPr>
      <w:t xml:space="preserve">Unduh panduan penulisan naskah: </w:t>
    </w:r>
    <w:hyperlink r:id="rId1" w:history="1">
      <w:r w:rsidRPr="00683857">
        <w:rPr>
          <w:rStyle w:val="Hyperlink"/>
          <w:i/>
          <w:iCs/>
        </w:rPr>
        <w:t>Ctrl + klik di sini</w:t>
      </w:r>
    </w:hyperlink>
  </w:p>
  <w:p w:rsidR="006801A1" w:rsidRPr="00683857" w:rsidRDefault="006801A1">
    <w:pPr>
      <w:pStyle w:val="Header"/>
      <w:rPr>
        <w:i/>
        <w:i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417F7"/>
    <w:multiLevelType w:val="hybridMultilevel"/>
    <w:tmpl w:val="201675FE"/>
    <w:lvl w:ilvl="0" w:tplc="888A7B9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351BB6"/>
    <w:multiLevelType w:val="hybridMultilevel"/>
    <w:tmpl w:val="0F9C3F9E"/>
    <w:lvl w:ilvl="0" w:tplc="88163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814A91"/>
    <w:multiLevelType w:val="hybridMultilevel"/>
    <w:tmpl w:val="CA48E4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3B39B8"/>
    <w:multiLevelType w:val="hybridMultilevel"/>
    <w:tmpl w:val="E3EC657C"/>
    <w:lvl w:ilvl="0" w:tplc="85A471DE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 w:tentative="1">
      <w:start w:val="1"/>
      <w:numFmt w:val="decimal"/>
      <w:lvlText w:val="%4."/>
      <w:lvlJc w:val="left"/>
      <w:pPr>
        <w:ind w:left="3513" w:hanging="360"/>
      </w:pPr>
    </w:lvl>
    <w:lvl w:ilvl="4" w:tplc="04210019" w:tentative="1">
      <w:start w:val="1"/>
      <w:numFmt w:val="lowerLetter"/>
      <w:lvlText w:val="%5."/>
      <w:lvlJc w:val="left"/>
      <w:pPr>
        <w:ind w:left="4233" w:hanging="360"/>
      </w:pPr>
    </w:lvl>
    <w:lvl w:ilvl="5" w:tplc="0421001B" w:tentative="1">
      <w:start w:val="1"/>
      <w:numFmt w:val="lowerRoman"/>
      <w:lvlText w:val="%6."/>
      <w:lvlJc w:val="right"/>
      <w:pPr>
        <w:ind w:left="4953" w:hanging="180"/>
      </w:pPr>
    </w:lvl>
    <w:lvl w:ilvl="6" w:tplc="0421000F" w:tentative="1">
      <w:start w:val="1"/>
      <w:numFmt w:val="decimal"/>
      <w:lvlText w:val="%7."/>
      <w:lvlJc w:val="left"/>
      <w:pPr>
        <w:ind w:left="5673" w:hanging="360"/>
      </w:pPr>
    </w:lvl>
    <w:lvl w:ilvl="7" w:tplc="04210019" w:tentative="1">
      <w:start w:val="1"/>
      <w:numFmt w:val="lowerLetter"/>
      <w:lvlText w:val="%8."/>
      <w:lvlJc w:val="left"/>
      <w:pPr>
        <w:ind w:left="6393" w:hanging="360"/>
      </w:pPr>
    </w:lvl>
    <w:lvl w:ilvl="8" w:tplc="0421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" w15:restartNumberingAfterBreak="0">
    <w:nsid w:val="4DA27A6F"/>
    <w:multiLevelType w:val="hybridMultilevel"/>
    <w:tmpl w:val="A232C7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F927D6"/>
    <w:multiLevelType w:val="hybridMultilevel"/>
    <w:tmpl w:val="C6A2ECE8"/>
    <w:lvl w:ilvl="0" w:tplc="BF104D3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77EB4614"/>
    <w:multiLevelType w:val="hybridMultilevel"/>
    <w:tmpl w:val="09F8EAB0"/>
    <w:lvl w:ilvl="0" w:tplc="BB287668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84" w:hanging="360"/>
      </w:pPr>
    </w:lvl>
    <w:lvl w:ilvl="2" w:tplc="0421001B">
      <w:start w:val="1"/>
      <w:numFmt w:val="lowerRoman"/>
      <w:lvlText w:val="%3."/>
      <w:lvlJc w:val="right"/>
      <w:pPr>
        <w:ind w:left="2804" w:hanging="180"/>
      </w:pPr>
    </w:lvl>
    <w:lvl w:ilvl="3" w:tplc="0421000F" w:tentative="1">
      <w:start w:val="1"/>
      <w:numFmt w:val="decimal"/>
      <w:lvlText w:val="%4."/>
      <w:lvlJc w:val="left"/>
      <w:pPr>
        <w:ind w:left="3524" w:hanging="360"/>
      </w:pPr>
    </w:lvl>
    <w:lvl w:ilvl="4" w:tplc="04210019" w:tentative="1">
      <w:start w:val="1"/>
      <w:numFmt w:val="lowerLetter"/>
      <w:lvlText w:val="%5."/>
      <w:lvlJc w:val="left"/>
      <w:pPr>
        <w:ind w:left="4244" w:hanging="360"/>
      </w:pPr>
    </w:lvl>
    <w:lvl w:ilvl="5" w:tplc="0421001B" w:tentative="1">
      <w:start w:val="1"/>
      <w:numFmt w:val="lowerRoman"/>
      <w:lvlText w:val="%6."/>
      <w:lvlJc w:val="right"/>
      <w:pPr>
        <w:ind w:left="4964" w:hanging="180"/>
      </w:pPr>
    </w:lvl>
    <w:lvl w:ilvl="6" w:tplc="0421000F" w:tentative="1">
      <w:start w:val="1"/>
      <w:numFmt w:val="decimal"/>
      <w:lvlText w:val="%7."/>
      <w:lvlJc w:val="left"/>
      <w:pPr>
        <w:ind w:left="5684" w:hanging="360"/>
      </w:pPr>
    </w:lvl>
    <w:lvl w:ilvl="7" w:tplc="04210019" w:tentative="1">
      <w:start w:val="1"/>
      <w:numFmt w:val="lowerLetter"/>
      <w:lvlText w:val="%8."/>
      <w:lvlJc w:val="left"/>
      <w:pPr>
        <w:ind w:left="6404" w:hanging="360"/>
      </w:pPr>
    </w:lvl>
    <w:lvl w:ilvl="8" w:tplc="0421001B" w:tentative="1">
      <w:start w:val="1"/>
      <w:numFmt w:val="lowerRoman"/>
      <w:lvlText w:val="%9."/>
      <w:lvlJc w:val="right"/>
      <w:pPr>
        <w:ind w:left="7124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removePersonalInformation/>
  <w:removeDateAndTime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E0tTQ0NjY1NTJW0lEKTi0uzszPAykwtKgFACDIpV0tAAAA"/>
  </w:docVars>
  <w:rsids>
    <w:rsidRoot w:val="00197DF1"/>
    <w:rsid w:val="000035F7"/>
    <w:rsid w:val="00007A9D"/>
    <w:rsid w:val="00011745"/>
    <w:rsid w:val="000518D3"/>
    <w:rsid w:val="00061562"/>
    <w:rsid w:val="00076246"/>
    <w:rsid w:val="00091825"/>
    <w:rsid w:val="000A4E49"/>
    <w:rsid w:val="000B1BE5"/>
    <w:rsid w:val="000B52CA"/>
    <w:rsid w:val="000B63BF"/>
    <w:rsid w:val="00120247"/>
    <w:rsid w:val="001243EB"/>
    <w:rsid w:val="0016013E"/>
    <w:rsid w:val="0016024B"/>
    <w:rsid w:val="0017373C"/>
    <w:rsid w:val="00176389"/>
    <w:rsid w:val="00197DF1"/>
    <w:rsid w:val="001A766D"/>
    <w:rsid w:val="001D24C1"/>
    <w:rsid w:val="00207D07"/>
    <w:rsid w:val="00214F63"/>
    <w:rsid w:val="002230CF"/>
    <w:rsid w:val="0023406F"/>
    <w:rsid w:val="0025345C"/>
    <w:rsid w:val="00287F50"/>
    <w:rsid w:val="002A4003"/>
    <w:rsid w:val="00335C33"/>
    <w:rsid w:val="00355974"/>
    <w:rsid w:val="003A37BC"/>
    <w:rsid w:val="003D6B34"/>
    <w:rsid w:val="003D6FBF"/>
    <w:rsid w:val="003F24D1"/>
    <w:rsid w:val="004013B9"/>
    <w:rsid w:val="00446DB4"/>
    <w:rsid w:val="00461327"/>
    <w:rsid w:val="004852DA"/>
    <w:rsid w:val="004D500E"/>
    <w:rsid w:val="004D749B"/>
    <w:rsid w:val="004E310F"/>
    <w:rsid w:val="004F301A"/>
    <w:rsid w:val="00521DA7"/>
    <w:rsid w:val="005272C3"/>
    <w:rsid w:val="0053472B"/>
    <w:rsid w:val="00536283"/>
    <w:rsid w:val="00545825"/>
    <w:rsid w:val="00562C16"/>
    <w:rsid w:val="00585CF5"/>
    <w:rsid w:val="00585EB5"/>
    <w:rsid w:val="005D5C8E"/>
    <w:rsid w:val="005D7379"/>
    <w:rsid w:val="005E5EB3"/>
    <w:rsid w:val="005F0882"/>
    <w:rsid w:val="00636C74"/>
    <w:rsid w:val="0064374A"/>
    <w:rsid w:val="00646558"/>
    <w:rsid w:val="006801A1"/>
    <w:rsid w:val="00683857"/>
    <w:rsid w:val="00705F80"/>
    <w:rsid w:val="00706BEA"/>
    <w:rsid w:val="00712486"/>
    <w:rsid w:val="007222FB"/>
    <w:rsid w:val="0073740E"/>
    <w:rsid w:val="00793DA9"/>
    <w:rsid w:val="0079632E"/>
    <w:rsid w:val="007C7B7D"/>
    <w:rsid w:val="007E1028"/>
    <w:rsid w:val="00813F32"/>
    <w:rsid w:val="00877597"/>
    <w:rsid w:val="008C0C7B"/>
    <w:rsid w:val="008D0B6D"/>
    <w:rsid w:val="00906E06"/>
    <w:rsid w:val="009669D4"/>
    <w:rsid w:val="009A7A2C"/>
    <w:rsid w:val="009B6DE5"/>
    <w:rsid w:val="009C10FE"/>
    <w:rsid w:val="009D1B4A"/>
    <w:rsid w:val="009D6740"/>
    <w:rsid w:val="009E6381"/>
    <w:rsid w:val="009F5940"/>
    <w:rsid w:val="00A11EFF"/>
    <w:rsid w:val="00A1608D"/>
    <w:rsid w:val="00A245DB"/>
    <w:rsid w:val="00A26671"/>
    <w:rsid w:val="00A62162"/>
    <w:rsid w:val="00A67661"/>
    <w:rsid w:val="00A7763D"/>
    <w:rsid w:val="00A81B0E"/>
    <w:rsid w:val="00A8352B"/>
    <w:rsid w:val="00A9092E"/>
    <w:rsid w:val="00AD632A"/>
    <w:rsid w:val="00B211A4"/>
    <w:rsid w:val="00B27305"/>
    <w:rsid w:val="00B35E7D"/>
    <w:rsid w:val="00B47025"/>
    <w:rsid w:val="00B71F13"/>
    <w:rsid w:val="00B77306"/>
    <w:rsid w:val="00BF1BAF"/>
    <w:rsid w:val="00C06C19"/>
    <w:rsid w:val="00C341FF"/>
    <w:rsid w:val="00C9560B"/>
    <w:rsid w:val="00C95EA1"/>
    <w:rsid w:val="00CD09F1"/>
    <w:rsid w:val="00CD32B6"/>
    <w:rsid w:val="00CF0F2F"/>
    <w:rsid w:val="00D14638"/>
    <w:rsid w:val="00D311AC"/>
    <w:rsid w:val="00D434B3"/>
    <w:rsid w:val="00D45043"/>
    <w:rsid w:val="00D5452D"/>
    <w:rsid w:val="00D80224"/>
    <w:rsid w:val="00D90832"/>
    <w:rsid w:val="00D91AA0"/>
    <w:rsid w:val="00DC0A32"/>
    <w:rsid w:val="00DD5631"/>
    <w:rsid w:val="00DD6146"/>
    <w:rsid w:val="00DD7F86"/>
    <w:rsid w:val="00DE7D6B"/>
    <w:rsid w:val="00E12625"/>
    <w:rsid w:val="00E33C27"/>
    <w:rsid w:val="00E46522"/>
    <w:rsid w:val="00E47E27"/>
    <w:rsid w:val="00E60A9E"/>
    <w:rsid w:val="00EA3794"/>
    <w:rsid w:val="00EC0605"/>
    <w:rsid w:val="00EC5FAF"/>
    <w:rsid w:val="00EE0E96"/>
    <w:rsid w:val="00F262F5"/>
    <w:rsid w:val="00F94F32"/>
    <w:rsid w:val="00FA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A9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64374A"/>
    <w:pPr>
      <w:spacing w:before="480" w:after="240" w:line="360" w:lineRule="auto"/>
      <w:outlineLvl w:val="0"/>
    </w:pPr>
    <w:rPr>
      <w:rFonts w:ascii="Arial" w:hAnsi="Arial" w:cs="Arial"/>
      <w:b/>
      <w:sz w:val="24"/>
      <w:szCs w:val="24"/>
      <w:lang w:val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74A"/>
    <w:pPr>
      <w:spacing w:before="480" w:after="0" w:line="360" w:lineRule="auto"/>
      <w:outlineLvl w:val="1"/>
    </w:pPr>
    <w:rPr>
      <w:rFonts w:ascii="Arial" w:hAnsi="Arial" w:cs="Arial"/>
      <w:b/>
      <w:i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4374A"/>
    <w:rPr>
      <w:rFonts w:ascii="Arial" w:hAnsi="Arial" w:cs="Arial"/>
      <w:b/>
      <w:sz w:val="24"/>
      <w:szCs w:val="24"/>
      <w:lang w:val="id-ID" w:eastAsia="en-US"/>
    </w:rPr>
  </w:style>
  <w:style w:type="character" w:customStyle="1" w:styleId="Heading2Char">
    <w:name w:val="Heading 2 Char"/>
    <w:link w:val="Heading2"/>
    <w:uiPriority w:val="9"/>
    <w:rsid w:val="0064374A"/>
    <w:rPr>
      <w:rFonts w:ascii="Arial" w:hAnsi="Arial" w:cs="Arial"/>
      <w:b/>
      <w:i/>
      <w:sz w:val="24"/>
      <w:szCs w:val="24"/>
      <w:lang w:val="id-ID" w:eastAsia="en-US"/>
    </w:rPr>
  </w:style>
  <w:style w:type="paragraph" w:customStyle="1" w:styleId="Default">
    <w:name w:val="Default"/>
    <w:rsid w:val="00197DF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ListParagraph">
    <w:name w:val="List Paragraph"/>
    <w:aliases w:val="LIST DOT,LIST LAMPIRAN,awal,List Paragraph2,PARAGRAF"/>
    <w:basedOn w:val="Normal"/>
    <w:link w:val="ListParagraphChar"/>
    <w:uiPriority w:val="34"/>
    <w:qFormat/>
    <w:rsid w:val="00197D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7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97DF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97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97DF1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197DF1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197DF1"/>
    <w:rPr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197DF1"/>
    <w:pPr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TitleChar">
    <w:name w:val="Title Char"/>
    <w:link w:val="Title"/>
    <w:uiPriority w:val="10"/>
    <w:rsid w:val="00197DF1"/>
    <w:rPr>
      <w:rFonts w:ascii="Arial" w:eastAsia="Calibri" w:hAnsi="Arial" w:cs="Arial"/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C7B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B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B7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B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C7B7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C7B7D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uiPriority w:val="99"/>
    <w:semiHidden/>
    <w:unhideWhenUsed/>
    <w:rsid w:val="00207D07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DOT Char,LIST LAMPIRAN Char,awal Char,List Paragraph2 Char,PARAGRAF Char"/>
    <w:link w:val="ListParagraph"/>
    <w:uiPriority w:val="34"/>
    <w:locked/>
    <w:rsid w:val="00C06C19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A6216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rive.google.com/uc?id=0B4yXlnswzAkDYTN6UzNhMVFvNmM&amp;export=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0B7083-6415-4684-9101-52901207A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Links>
    <vt:vector size="6" baseType="variant">
      <vt:variant>
        <vt:i4>7340080</vt:i4>
      </vt:variant>
      <vt:variant>
        <vt:i4>3</vt:i4>
      </vt:variant>
      <vt:variant>
        <vt:i4>0</vt:i4>
      </vt:variant>
      <vt:variant>
        <vt:i4>5</vt:i4>
      </vt:variant>
      <vt:variant>
        <vt:lpwstr>https://drive.google.com/uc?id=0B4yXlnswzAkDYTN6UzNhMVFvNmM&amp;export=downloa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7T03:51:00Z</dcterms:created>
  <dcterms:modified xsi:type="dcterms:W3CDTF">2024-06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harvard1</vt:lpwstr>
  </property>
  <property fmtid="{D5CDD505-2E9C-101B-9397-08002B2CF9AE}" pid="4" name="Mendeley Unique User Id_1">
    <vt:lpwstr>6826e415-f4d4-3db2-a4b5-b4d3ae41c1d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author-date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